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066A9" w14:textId="5938B40D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– Replace multiple words with K</w:t>
      </w:r>
    </w:p>
    <w:p w14:paraId="6F603D39" w14:textId="5A19A021" w:rsidR="00370866" w:rsidRDefault="00370866" w:rsidP="00F94EE1">
      <w:pPr>
        <w:pStyle w:val="ListParagraph"/>
        <w:ind w:left="-360"/>
        <w:rPr>
          <w:b/>
          <w:bCs/>
        </w:rPr>
      </w:pPr>
    </w:p>
    <w:p w14:paraId="3408BFE2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4EB6079C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place multiple words with K</w:t>
      </w:r>
    </w:p>
    <w:p w14:paraId="384EC297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regex + join()</w:t>
      </w:r>
    </w:p>
    <w:p w14:paraId="408BE94E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528235FE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5E3740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string</w:t>
      </w:r>
    </w:p>
    <w:p w14:paraId="017A7443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 = 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forgeeks is best for geeks and CS'</w:t>
      </w:r>
    </w:p>
    <w:p w14:paraId="51CAD1EE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CE47C03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string</w:t>
      </w:r>
    </w:p>
    <w:p w14:paraId="1476819E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string is : "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test_str)</w:t>
      </w:r>
    </w:p>
    <w:p w14:paraId="21574E10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5A701D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word list</w:t>
      </w:r>
    </w:p>
    <w:p w14:paraId="018BDA23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word_list = [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est"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S'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or'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D3C1CC5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628AA47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replace word</w:t>
      </w:r>
    </w:p>
    <w:p w14:paraId="51193CC9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pl_wrd = 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fg'</w:t>
      </w:r>
    </w:p>
    <w:p w14:paraId="503DC070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C0C6539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place multiple words with K</w:t>
      </w:r>
    </w:p>
    <w:p w14:paraId="3294220F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regex + join()</w:t>
      </w:r>
    </w:p>
    <w:p w14:paraId="77EB7815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re.sub(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|"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</w:t>
      </w:r>
      <w:r w:rsidRPr="0037086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orted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_list, key = len, reverse = </w:t>
      </w:r>
      <w:r w:rsidRPr="0037086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, repl_wrd, test_str)</w:t>
      </w:r>
    </w:p>
    <w:p w14:paraId="1F6AA748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9A02D20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70F018C3" w14:textId="77777777" w:rsidR="00370866" w:rsidRPr="00370866" w:rsidRDefault="00370866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86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7086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ring after multiple replace : "</w:t>
      </w:r>
      <w:r w:rsidRPr="0037086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res)</w:t>
      </w:r>
    </w:p>
    <w:p w14:paraId="2420E589" w14:textId="30FB06D2" w:rsidR="00370866" w:rsidRDefault="00370866" w:rsidP="00F94EE1">
      <w:pPr>
        <w:pStyle w:val="ListParagraph"/>
        <w:ind w:left="-360"/>
        <w:rPr>
          <w:b/>
          <w:bCs/>
        </w:rPr>
      </w:pPr>
    </w:p>
    <w:p w14:paraId="36F3D733" w14:textId="77777777" w:rsidR="00370866" w:rsidRDefault="00370866" w:rsidP="00F94EE1">
      <w:pPr>
        <w:pStyle w:val="ListParagraph"/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72CCF4EB" w14:textId="1D1D5C9B" w:rsidR="00370866" w:rsidRPr="00370866" w:rsidRDefault="00370866" w:rsidP="00F94EE1">
      <w:pPr>
        <w:pStyle w:val="ListParagraph"/>
        <w:ind w:left="-360"/>
        <w:rPr>
          <w:b/>
          <w:bCs/>
        </w:rPr>
      </w:pPr>
      <w:r w:rsidRPr="0037086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original string is: Geeksforgeeks is best for geeks and CS</w:t>
      </w:r>
    </w:p>
    <w:p w14:paraId="09AA5AB6" w14:textId="546AB7E3" w:rsidR="00370866" w:rsidRDefault="00370866" w:rsidP="00F94EE1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7086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tring after multiple replace: Geeksgfggeeks is gfg gfg geeks and gfg</w:t>
      </w:r>
    </w:p>
    <w:p w14:paraId="0F362AEC" w14:textId="77777777" w:rsidR="00370866" w:rsidRPr="00370866" w:rsidRDefault="00370866" w:rsidP="00F94EE1">
      <w:pPr>
        <w:pStyle w:val="ListParagraph"/>
        <w:ind w:left="-360"/>
        <w:rPr>
          <w:b/>
          <w:bCs/>
        </w:rPr>
      </w:pPr>
    </w:p>
    <w:p w14:paraId="651F0EB9" w14:textId="11DDB634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| Permutation of a given string using inbuilt function</w:t>
      </w:r>
    </w:p>
    <w:p w14:paraId="01A3B206" w14:textId="33294F93" w:rsidR="00E9517B" w:rsidRDefault="00E9517B" w:rsidP="00F94EE1">
      <w:pPr>
        <w:pStyle w:val="ListParagraph"/>
        <w:ind w:left="-360"/>
        <w:rPr>
          <w:b/>
          <w:bCs/>
        </w:rPr>
      </w:pPr>
    </w:p>
    <w:p w14:paraId="0345ACCE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find permutations of a given string</w:t>
      </w:r>
    </w:p>
    <w:p w14:paraId="230310A3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tertools </w:t>
      </w:r>
      <w:r w:rsidRPr="00E9517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ermutations</w:t>
      </w:r>
    </w:p>
    <w:p w14:paraId="47A200BA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02C34D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9517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allPermutations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9517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E0B31BE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E803EE1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9517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 all permutations of string 'ABC'</w:t>
      </w:r>
    </w:p>
    <w:p w14:paraId="48F93D6A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ermList = permutations(</w:t>
      </w:r>
      <w:r w:rsidRPr="00E9517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CB5F921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2336DE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9517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all permutations</w:t>
      </w:r>
    </w:p>
    <w:p w14:paraId="3DFC87E3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9517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erm </w:t>
      </w:r>
      <w:r w:rsidRPr="00E9517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9517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ermList):</w:t>
      </w:r>
    </w:p>
    <w:p w14:paraId="1BF5F3DF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rint (</w:t>
      </w:r>
      <w:r w:rsidRPr="00E9517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perm))</w:t>
      </w:r>
    </w:p>
    <w:p w14:paraId="459974C6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B21A3B3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4491E6B7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9517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E9517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C4CC868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E9517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E9517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ABC'</w:t>
      </w:r>
    </w:p>
    <w:p w14:paraId="18B11407" w14:textId="77777777" w:rsidR="00E9517B" w:rsidRPr="00E9517B" w:rsidRDefault="00E9517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allPermutations(</w:t>
      </w:r>
      <w:r w:rsidRPr="00E9517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E9517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2DE972A" w14:textId="55691610" w:rsidR="00E9517B" w:rsidRDefault="00E9517B" w:rsidP="00F94EE1">
      <w:pPr>
        <w:pStyle w:val="ListParagraph"/>
        <w:ind w:left="-360"/>
        <w:rPr>
          <w:b/>
          <w:bCs/>
        </w:rPr>
      </w:pPr>
    </w:p>
    <w:p w14:paraId="720425E2" w14:textId="77777777" w:rsidR="00E9517B" w:rsidRPr="00E9517B" w:rsidRDefault="00E9517B" w:rsidP="00F94EE1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E9517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BC</w:t>
      </w:r>
    </w:p>
    <w:p w14:paraId="242E31C9" w14:textId="77777777" w:rsidR="00E9517B" w:rsidRPr="00E9517B" w:rsidRDefault="00E9517B" w:rsidP="00F94EE1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9517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CB</w:t>
      </w:r>
    </w:p>
    <w:p w14:paraId="1B38A80A" w14:textId="77777777" w:rsidR="00E9517B" w:rsidRPr="00E9517B" w:rsidRDefault="00E9517B" w:rsidP="00F94EE1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9517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BAC</w:t>
      </w:r>
    </w:p>
    <w:p w14:paraId="67934E10" w14:textId="77777777" w:rsidR="00E9517B" w:rsidRPr="00E9517B" w:rsidRDefault="00E9517B" w:rsidP="00F94EE1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9517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BCA</w:t>
      </w:r>
    </w:p>
    <w:p w14:paraId="1926B221" w14:textId="77777777" w:rsidR="00E9517B" w:rsidRPr="00E9517B" w:rsidRDefault="00E9517B" w:rsidP="00F94EE1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9517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CAB</w:t>
      </w:r>
    </w:p>
    <w:p w14:paraId="3B805208" w14:textId="7C8C4831" w:rsidR="00E9517B" w:rsidRDefault="00E9517B" w:rsidP="00F94EE1">
      <w:pPr>
        <w:pStyle w:val="ListParagraph"/>
        <w:ind w:left="-360"/>
        <w:rPr>
          <w:b/>
          <w:bCs/>
        </w:rPr>
      </w:pPr>
      <w:r w:rsidRPr="00E9517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CBA</w:t>
      </w:r>
    </w:p>
    <w:p w14:paraId="675B4314" w14:textId="77777777" w:rsidR="00E9517B" w:rsidRPr="00370866" w:rsidRDefault="00E9517B" w:rsidP="00F94EE1">
      <w:pPr>
        <w:pStyle w:val="ListParagraph"/>
        <w:ind w:left="-360"/>
        <w:rPr>
          <w:b/>
          <w:bCs/>
        </w:rPr>
      </w:pPr>
    </w:p>
    <w:p w14:paraId="7384CB49" w14:textId="478A52D0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| Check for URL in a String</w:t>
      </w:r>
    </w:p>
    <w:p w14:paraId="2097C091" w14:textId="146A25A6" w:rsidR="009B3F73" w:rsidRDefault="009B3F73" w:rsidP="00F94EE1">
      <w:pPr>
        <w:pStyle w:val="ListParagraph"/>
        <w:ind w:left="-360"/>
        <w:rPr>
          <w:b/>
          <w:bCs/>
        </w:rPr>
      </w:pPr>
    </w:p>
    <w:p w14:paraId="72426119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code to find the URL from an input string</w:t>
      </w:r>
    </w:p>
    <w:p w14:paraId="7793EF65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the regular expression</w:t>
      </w:r>
    </w:p>
    <w:p w14:paraId="0153E484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0A7241F2" w14:textId="77777777" w:rsidR="009B3F73" w:rsidRPr="009B3F73" w:rsidRDefault="009B3F73" w:rsidP="00F94EE1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C5897E9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B3F7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B3F7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DC8B76C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8319070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B3F7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all() has been used</w:t>
      </w:r>
    </w:p>
    <w:p w14:paraId="107EE93D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B3F7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ith valid conditions for urls in string</w:t>
      </w:r>
    </w:p>
    <w:p w14:paraId="6FC686C0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egex = r</w:t>
      </w:r>
      <w:r w:rsidRPr="009B3F7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(?i)\b((?:https?://|www\d{0,3}[.]|[a-z0-9.\-]+[.][a-z]{2,4}/)(?:[^\s()&lt;&gt;]+|\(([^\s()&lt;&gt;]+|(\([^\s()&lt;&gt;]+\)))*\))+(?:\(([^\s()&lt;&gt;]+|(\([^\s()&lt;&gt;]+\)))*\)|[^\s`!()\[\]{};:'\".,&lt;&gt;?«»“”‘’]))"</w:t>
      </w:r>
    </w:p>
    <w:p w14:paraId="2E2C596E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url = re.findall(regex, string)</w:t>
      </w:r>
    </w:p>
    <w:p w14:paraId="766F972A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B3F7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[x[</w:t>
      </w:r>
      <w:r w:rsidRPr="009B3F7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</w:t>
      </w:r>
      <w:r w:rsidRPr="009B3F7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9B3F7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url]</w:t>
      </w:r>
    </w:p>
    <w:p w14:paraId="32072E07" w14:textId="77777777" w:rsidR="009B3F73" w:rsidRPr="009B3F73" w:rsidRDefault="009B3F73" w:rsidP="00F94EE1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7DA17A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6A8A47A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 = </w:t>
      </w:r>
      <w:r w:rsidRPr="009B3F7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My Profile: https://auth.geeksforgeeks.org/user/Chinmoy%20Lenka/articles in the portal of https://www.geeksforgeeks.org/'</w:t>
      </w:r>
    </w:p>
    <w:p w14:paraId="6EBAD062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B3F7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B3F7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Urls: "</w:t>
      </w:r>
      <w:r w:rsidRPr="009B3F7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Find(string))</w:t>
      </w:r>
    </w:p>
    <w:p w14:paraId="0FD9274E" w14:textId="77777777" w:rsidR="009B3F73" w:rsidRPr="009B3F73" w:rsidRDefault="009B3F73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3314F7" w14:textId="6BAD4021" w:rsidR="009B3F73" w:rsidRDefault="009B3F73" w:rsidP="00F94EE1">
      <w:pPr>
        <w:pStyle w:val="ListParagraph"/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Urls:  ['</w:t>
      </w:r>
      <w:hyperlink r:id="rId7" w:tgtFrame="_blank" w:history="1">
        <w:r>
          <w:rPr>
            <w:rStyle w:val="Hyperlink"/>
            <w:rFonts w:ascii="Courier New" w:hAnsi="Courier New" w:cs="Courier New"/>
            <w:sz w:val="21"/>
            <w:szCs w:val="21"/>
            <w:shd w:val="clear" w:color="auto" w:fill="FFFFFF"/>
          </w:rPr>
          <w:t>https://auth.geeksforgeeks.org/user/Chinmoy%20Lenka/articles</w:t>
        </w:r>
      </w:hyperlink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, '</w:t>
      </w:r>
      <w:hyperlink r:id="rId8" w:tgtFrame="_blank" w:history="1">
        <w:r>
          <w:rPr>
            <w:rStyle w:val="Hyperlink"/>
            <w:rFonts w:ascii="Courier New" w:hAnsi="Courier New" w:cs="Courier New"/>
            <w:sz w:val="21"/>
            <w:szCs w:val="21"/>
            <w:shd w:val="clear" w:color="auto" w:fill="FFFFFF"/>
          </w:rPr>
          <w:t>https://www.geeksforgeeks.org/</w:t>
        </w:r>
      </w:hyperlink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]</w:t>
      </w:r>
    </w:p>
    <w:p w14:paraId="77888964" w14:textId="4C0BB88A" w:rsidR="009B3F73" w:rsidRDefault="009B3F73" w:rsidP="00F94EE1">
      <w:pPr>
        <w:pStyle w:val="ListParagraph"/>
        <w:ind w:left="-360"/>
        <w:rPr>
          <w:b/>
          <w:bCs/>
        </w:rPr>
      </w:pPr>
    </w:p>
    <w:p w14:paraId="78B35FAB" w14:textId="77777777" w:rsidR="009B3F73" w:rsidRPr="00370866" w:rsidRDefault="009B3F73" w:rsidP="00F94EE1">
      <w:pPr>
        <w:pStyle w:val="ListParagraph"/>
        <w:ind w:left="-360"/>
        <w:rPr>
          <w:b/>
          <w:bCs/>
        </w:rPr>
      </w:pPr>
    </w:p>
    <w:p w14:paraId="4877A7EE" w14:textId="1BE87B4F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Execute a String of Code in Python</w:t>
      </w:r>
    </w:p>
    <w:p w14:paraId="40CF380D" w14:textId="68A626F5" w:rsidR="00A02A57" w:rsidRDefault="00A02A57" w:rsidP="00F94EE1">
      <w:pPr>
        <w:pStyle w:val="ListParagraph"/>
        <w:ind w:left="-360"/>
        <w:rPr>
          <w:b/>
          <w:bCs/>
        </w:rPr>
      </w:pPr>
    </w:p>
    <w:p w14:paraId="0A910C49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illustrate use of exec to</w:t>
      </w:r>
    </w:p>
    <w:p w14:paraId="7990FDAB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xecute a given code as string.</w:t>
      </w:r>
    </w:p>
    <w:p w14:paraId="4A608F51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66FC8D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illustrating how exec() functions.</w:t>
      </w:r>
    </w:p>
    <w:p w14:paraId="0AF39D2B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02A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exec_code</w:t>
      </w: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3EE13C7C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OC = </w:t>
      </w: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"</w:t>
      </w:r>
    </w:p>
    <w:p w14:paraId="61DA2DEC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def factorial(num):</w:t>
      </w:r>
    </w:p>
    <w:p w14:paraId="0A209E83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lastRenderedPageBreak/>
        <w:t>  fact=1</w:t>
      </w:r>
    </w:p>
    <w:p w14:paraId="206DD106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 for i in range(1,num+1):</w:t>
      </w:r>
    </w:p>
    <w:p w14:paraId="2FF886F5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   fact = fact*i</w:t>
      </w:r>
    </w:p>
    <w:p w14:paraId="6C5E2C2F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 return fact</w:t>
      </w:r>
    </w:p>
    <w:p w14:paraId="73D1F657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print(factorial(5))</w:t>
      </w:r>
    </w:p>
    <w:p w14:paraId="58E45DC4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"</w:t>
      </w:r>
    </w:p>
    <w:p w14:paraId="4BEE1346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02A5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exec</w:t>
      </w: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OC)</w:t>
      </w:r>
    </w:p>
    <w:p w14:paraId="076653ED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BAE695C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D0CEC73" w14:textId="77777777" w:rsidR="00A02A57" w:rsidRPr="00A02A57" w:rsidRDefault="00A02A57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02A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xec_code()</w:t>
      </w:r>
    </w:p>
    <w:p w14:paraId="493175D8" w14:textId="4E2A715E" w:rsidR="00A02A57" w:rsidRDefault="00A02A57" w:rsidP="00F94EE1">
      <w:pPr>
        <w:pStyle w:val="ListParagraph"/>
        <w:ind w:left="-360"/>
        <w:rPr>
          <w:b/>
          <w:bCs/>
        </w:rPr>
      </w:pPr>
    </w:p>
    <w:p w14:paraId="4D4C0DFF" w14:textId="31550D28" w:rsidR="00A02A57" w:rsidRDefault="00A02A57" w:rsidP="00F94EE1">
      <w:pPr>
        <w:pStyle w:val="ListParagraph"/>
        <w:ind w:left="-360"/>
      </w:pPr>
      <w:r>
        <w:rPr>
          <w:b/>
          <w:bCs/>
        </w:rPr>
        <w:t xml:space="preserve">Output: </w:t>
      </w:r>
      <w:r w:rsidRPr="00A02A57">
        <w:t>120</w:t>
      </w:r>
    </w:p>
    <w:p w14:paraId="26E6909F" w14:textId="77777777" w:rsidR="00A02A57" w:rsidRPr="00370866" w:rsidRDefault="00A02A57" w:rsidP="00F94EE1">
      <w:pPr>
        <w:pStyle w:val="ListParagraph"/>
        <w:ind w:left="-360"/>
        <w:rPr>
          <w:b/>
          <w:bCs/>
        </w:rPr>
      </w:pPr>
    </w:p>
    <w:p w14:paraId="31722B68" w14:textId="50151455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String slicing in Python to rotate a string</w:t>
      </w:r>
    </w:p>
    <w:p w14:paraId="0EAB4207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rotate string left and right by d length</w:t>
      </w:r>
    </w:p>
    <w:p w14:paraId="5B10C6E8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AB8D3F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D33E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otate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D33E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0D33E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95670FF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439A892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D33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lice string in two parts for left and right</w:t>
      </w:r>
    </w:p>
    <w:p w14:paraId="6304E33F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first = input[</w:t>
      </w:r>
      <w:r w:rsidRPr="000D33E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 d]</w:t>
      </w:r>
    </w:p>
    <w:p w14:paraId="4D8ECB9E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second = input[d :]</w:t>
      </w:r>
    </w:p>
    <w:p w14:paraId="7A263D2B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first = input[</w:t>
      </w:r>
      <w:r w:rsidRPr="000D33E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 </w:t>
      </w:r>
      <w:r w:rsidRPr="000D33E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-d]</w:t>
      </w:r>
    </w:p>
    <w:p w14:paraId="2805937B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second = input[</w:t>
      </w:r>
      <w:r w:rsidRPr="000D33E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-d : ]</w:t>
      </w:r>
    </w:p>
    <w:p w14:paraId="78F7AF12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043A20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D33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ow concatenate two parts together</w:t>
      </w:r>
    </w:p>
    <w:p w14:paraId="2A36CFBE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</w:t>
      </w:r>
      <w:r w:rsidRPr="000D33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ft Rotation : "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(Lsecond + Lfirst) )</w:t>
      </w:r>
    </w:p>
    <w:p w14:paraId="13CC7801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</w:t>
      </w:r>
      <w:r w:rsidRPr="000D33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ight Rotation : "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(Rsecond + Rfirst))</w:t>
      </w:r>
    </w:p>
    <w:p w14:paraId="262478E2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03E4A9E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50C18B67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D33E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0D33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C0DDFDC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r w:rsidRPr="000D33E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forGeeks'</w:t>
      </w:r>
    </w:p>
    <w:p w14:paraId="2B51D4EA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d=</w:t>
      </w:r>
      <w:r w:rsidRPr="000D33E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</w:p>
    <w:p w14:paraId="7D61CE40" w14:textId="77777777" w:rsidR="000D33EB" w:rsidRPr="000D33EB" w:rsidRDefault="000D33EB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D33E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otate(input,d)</w:t>
      </w:r>
    </w:p>
    <w:p w14:paraId="53B9E9B4" w14:textId="206706C1" w:rsidR="000D33EB" w:rsidRDefault="000D33EB" w:rsidP="00F94EE1">
      <w:pPr>
        <w:ind w:left="-360"/>
        <w:rPr>
          <w:b/>
          <w:bCs/>
        </w:rPr>
      </w:pPr>
    </w:p>
    <w:p w14:paraId="4B42CEFC" w14:textId="57981E1A" w:rsidR="000D33EB" w:rsidRPr="000D33EB" w:rsidRDefault="000D33EB" w:rsidP="00F94EE1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>
        <w:rPr>
          <w:b/>
          <w:bCs/>
        </w:rPr>
        <w:tab/>
      </w:r>
      <w:r w:rsidRPr="000D33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eft Rotation:  eksforGeeksGe</w:t>
      </w:r>
    </w:p>
    <w:p w14:paraId="2B7AE4F8" w14:textId="0A9A2C09" w:rsidR="000D33EB" w:rsidRPr="000D33EB" w:rsidRDefault="000D33EB" w:rsidP="00F94EE1">
      <w:pPr>
        <w:ind w:left="-360" w:firstLine="1080"/>
        <w:rPr>
          <w:b/>
          <w:bCs/>
        </w:rPr>
      </w:pPr>
      <w:r w:rsidRPr="000D33E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Right Rotation:  ksGeeksforGee</w:t>
      </w:r>
    </w:p>
    <w:p w14:paraId="03F7F560" w14:textId="6F17A9D6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String slicing in Python to check if a string can become empty by recursive deletion</w:t>
      </w:r>
    </w:p>
    <w:p w14:paraId="79DB65DC" w14:textId="70DF9125" w:rsidR="000F308C" w:rsidRDefault="000F308C" w:rsidP="00F94EE1">
      <w:pPr>
        <w:pStyle w:val="ListParagraph"/>
        <w:ind w:left="-360"/>
        <w:rPr>
          <w:b/>
          <w:bCs/>
        </w:rPr>
      </w:pPr>
    </w:p>
    <w:p w14:paraId="1834C250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Empty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F308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F308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patter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B0F3182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0EB15C7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F308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both are empty</w:t>
      </w:r>
    </w:p>
    <w:p w14:paraId="65AF4D0E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== </w:t>
      </w:r>
      <w:r w:rsidRPr="000F308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ttern)== </w:t>
      </w:r>
      <w:r w:rsidRPr="000F308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12C0328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rue'</w:t>
      </w:r>
    </w:p>
    <w:p w14:paraId="6081CCAD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E95FD0F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F308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only pattern is empty</w:t>
      </w:r>
    </w:p>
    <w:p w14:paraId="0B1A1E17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ttern)== </w:t>
      </w:r>
      <w:r w:rsidRPr="000F308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40112BB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rue'</w:t>
      </w:r>
    </w:p>
    <w:p w14:paraId="38383027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9C260D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r w:rsidRPr="000F308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 != </w:t>
      </w:r>
      <w:r w:rsidRPr="000F308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76CB16B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FDF108B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F308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sub-string in main string</w:t>
      </w:r>
    </w:p>
    <w:p w14:paraId="7B8A6096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index = input.find(pattern)</w:t>
      </w:r>
    </w:p>
    <w:p w14:paraId="06A84E43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1CF05E2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F308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 if sub-string founded or not</w:t>
      </w:r>
    </w:p>
    <w:p w14:paraId="7E2162A6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index ==(</w:t>
      </w:r>
      <w:r w:rsidRPr="000F308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61D2794F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alse'</w:t>
      </w:r>
    </w:p>
    <w:p w14:paraId="6284B7F8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89290FE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0F308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lice input string in two parts and concatenate</w:t>
      </w:r>
    </w:p>
    <w:p w14:paraId="49D12954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input = input[</w:t>
      </w:r>
      <w:r w:rsidRPr="000F308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index] + input[index + </w:t>
      </w:r>
      <w:r w:rsidRPr="000F308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ttern):]   </w:t>
      </w:r>
    </w:p>
    <w:p w14:paraId="782B592C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rue'</w:t>
      </w:r>
    </w:p>
    <w:p w14:paraId="3208EF23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BCAD8D3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4FECD897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F308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C3DECB3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GEEKSKS'</w:t>
      </w:r>
    </w:p>
    <w:p w14:paraId="7EAE72AE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attern =</w:t>
      </w:r>
      <w:r w:rsidRPr="000F308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'</w:t>
      </w:r>
    </w:p>
    <w:p w14:paraId="05726D62" w14:textId="598AA5E7" w:rsid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F308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checkEmpty(input, pattern))</w:t>
      </w:r>
    </w:p>
    <w:p w14:paraId="370B6E61" w14:textId="77777777" w:rsidR="000F308C" w:rsidRPr="000F308C" w:rsidRDefault="000F308C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D02BC1" w14:textId="36D147EA" w:rsidR="000F308C" w:rsidRDefault="000F308C" w:rsidP="00F94EE1">
      <w:pPr>
        <w:pStyle w:val="ListParagraph"/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rue</w:t>
      </w:r>
    </w:p>
    <w:p w14:paraId="7AF19219" w14:textId="77777777" w:rsidR="000F308C" w:rsidRPr="00370866" w:rsidRDefault="000F308C" w:rsidP="00F94EE1">
      <w:pPr>
        <w:pStyle w:val="ListParagraph"/>
        <w:ind w:left="-360"/>
        <w:rPr>
          <w:b/>
          <w:bCs/>
        </w:rPr>
      </w:pPr>
    </w:p>
    <w:p w14:paraId="5A8D0704" w14:textId="087A6791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Counter| Find all duplicate characters in string</w:t>
      </w:r>
    </w:p>
    <w:p w14:paraId="21E39C6B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F94EE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33F48A84" w14:textId="77777777" w:rsidR="00F94EE1" w:rsidRPr="00F94EE1" w:rsidRDefault="00F94EE1" w:rsidP="00F94EE1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72B508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94EE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_dup_char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EE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697CDE6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C2A9CC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EE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ow create dictionary using counter method</w:t>
      </w:r>
    </w:p>
    <w:p w14:paraId="3EF8EE9F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EE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hich will have strings as key and their</w:t>
      </w:r>
    </w:p>
    <w:p w14:paraId="6EE718BC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EE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requencies as value</w:t>
      </w:r>
    </w:p>
    <w:p w14:paraId="32ACCF5F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C = Counter(input)</w:t>
      </w:r>
    </w:p>
    <w:p w14:paraId="2A9C38B8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38B014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EE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ing no. of occurrence of a character</w:t>
      </w:r>
    </w:p>
    <w:p w14:paraId="07C7C2D0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EE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get the index of it.</w:t>
      </w:r>
    </w:p>
    <w:p w14:paraId="15896D59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EE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etter, count </w:t>
      </w:r>
      <w:r w:rsidRPr="00F94EE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C.items():</w:t>
      </w:r>
    </w:p>
    <w:p w14:paraId="5434A342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F94EE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ount &gt; </w:t>
      </w:r>
      <w:r w:rsidRPr="00F94EE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267F019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F94EE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etter)</w:t>
      </w:r>
    </w:p>
    <w:p w14:paraId="6872AFBE" w14:textId="77777777" w:rsidR="00F94EE1" w:rsidRPr="00F94EE1" w:rsidRDefault="00F94EE1" w:rsidP="00F94EE1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2CD02DD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5DF3A5E9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94EE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F94EE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730BC60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r w:rsidRPr="00F94EE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forgeeks'</w:t>
      </w:r>
    </w:p>
    <w:p w14:paraId="53B79BD2" w14:textId="77777777" w:rsidR="00F94EE1" w:rsidRPr="00F94EE1" w:rsidRDefault="00F94EE1" w:rsidP="00F94EE1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EE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find_dup_char(input)</w:t>
      </w:r>
    </w:p>
    <w:p w14:paraId="5AE3DA20" w14:textId="118C4114" w:rsidR="00F94EE1" w:rsidRDefault="00F94EE1" w:rsidP="00F94EE1">
      <w:pPr>
        <w:pStyle w:val="ListParagraph"/>
        <w:ind w:left="-360"/>
        <w:rPr>
          <w:b/>
          <w:bCs/>
        </w:rPr>
      </w:pPr>
    </w:p>
    <w:p w14:paraId="4CA9556F" w14:textId="173F73DF" w:rsidR="00F57D16" w:rsidRDefault="00F57D16" w:rsidP="00F94EE1">
      <w:pPr>
        <w:pStyle w:val="ListParagraph"/>
        <w:ind w:left="-360"/>
        <w:rPr>
          <w:b/>
          <w:bCs/>
        </w:rPr>
      </w:pPr>
    </w:p>
    <w:p w14:paraId="784CDEBE" w14:textId="77777777" w:rsidR="00F57D16" w:rsidRDefault="00F57D16" w:rsidP="00F94EE1">
      <w:pPr>
        <w:pStyle w:val="ListParagraph"/>
        <w:ind w:left="-360"/>
        <w:rPr>
          <w:b/>
          <w:bCs/>
        </w:rPr>
      </w:pPr>
    </w:p>
    <w:p w14:paraId="7423CADB" w14:textId="77777777" w:rsidR="00F57D16" w:rsidRDefault="00F94EE1" w:rsidP="00F94EE1">
      <w:pPr>
        <w:ind w:left="-360"/>
        <w:rPr>
          <w:b/>
          <w:bCs/>
        </w:rPr>
      </w:pPr>
      <w:r>
        <w:rPr>
          <w:b/>
          <w:bCs/>
        </w:rPr>
        <w:lastRenderedPageBreak/>
        <w:t xml:space="preserve">Output: </w:t>
      </w:r>
    </w:p>
    <w:p w14:paraId="535B0C8C" w14:textId="77777777" w:rsidR="00F57D16" w:rsidRPr="00F57D16" w:rsidRDefault="00F57D16" w:rsidP="00F57D16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57D1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</w:t>
      </w:r>
    </w:p>
    <w:p w14:paraId="66FD3C89" w14:textId="77777777" w:rsidR="00F57D16" w:rsidRPr="00F57D16" w:rsidRDefault="00F57D16" w:rsidP="00F57D16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57D1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</w:t>
      </w:r>
    </w:p>
    <w:p w14:paraId="1C084045" w14:textId="77777777" w:rsidR="00F57D16" w:rsidRPr="00F57D16" w:rsidRDefault="00F57D16" w:rsidP="00F57D16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57D1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k</w:t>
      </w:r>
    </w:p>
    <w:p w14:paraId="7892E0FB" w14:textId="11F698D4" w:rsidR="00F94EE1" w:rsidRDefault="00F57D16" w:rsidP="00F57D16">
      <w:pPr>
        <w:pStyle w:val="ListParagraph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57D1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</w:t>
      </w:r>
    </w:p>
    <w:p w14:paraId="3C51BF54" w14:textId="77777777" w:rsidR="00F57D16" w:rsidRPr="00370866" w:rsidRDefault="00F57D16" w:rsidP="00F57D16">
      <w:pPr>
        <w:pStyle w:val="ListParagraph"/>
        <w:ind w:left="-360"/>
        <w:rPr>
          <w:b/>
          <w:bCs/>
        </w:rPr>
      </w:pPr>
    </w:p>
    <w:p w14:paraId="6F53058F" w14:textId="0A59D2D8" w:rsidR="007920C1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– Replace all occurrences of a substring in a string</w:t>
      </w:r>
    </w:p>
    <w:p w14:paraId="32FA4CBC" w14:textId="6FD87E2A" w:rsidR="00155D08" w:rsidRDefault="00155D08" w:rsidP="00155D08">
      <w:pPr>
        <w:pStyle w:val="ListParagraph"/>
        <w:ind w:left="-360"/>
        <w:rPr>
          <w:b/>
          <w:bCs/>
        </w:rPr>
      </w:pPr>
    </w:p>
    <w:p w14:paraId="73EB1609" w14:textId="77777777" w:rsidR="00155D08" w:rsidRPr="00155D08" w:rsidRDefault="00155D08" w:rsidP="00155D0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55D0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Python has inbuilt function replace to replace all occurrences of substring.</w:t>
      </w:r>
    </w:p>
    <w:p w14:paraId="1CB95C92" w14:textId="77777777" w:rsidR="00155D08" w:rsidRPr="00155D08" w:rsidRDefault="00155D08" w:rsidP="00155D0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55D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_string = </w:t>
      </w:r>
      <w:r w:rsidRPr="00155D0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forgeeks"</w:t>
      </w:r>
    </w:p>
    <w:p w14:paraId="0E2105EA" w14:textId="77777777" w:rsidR="00155D08" w:rsidRPr="00155D08" w:rsidRDefault="00155D08" w:rsidP="00155D0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55D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1 = </w:t>
      </w:r>
      <w:r w:rsidRPr="00155D0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"</w:t>
      </w:r>
    </w:p>
    <w:p w14:paraId="23EC9051" w14:textId="77777777" w:rsidR="00155D08" w:rsidRPr="00155D08" w:rsidRDefault="00155D08" w:rsidP="00155D0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55D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2 = </w:t>
      </w:r>
      <w:r w:rsidRPr="00155D0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bcd"</w:t>
      </w:r>
    </w:p>
    <w:p w14:paraId="456930A4" w14:textId="77777777" w:rsidR="00155D08" w:rsidRPr="00155D08" w:rsidRDefault="00155D08" w:rsidP="00155D0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55D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_string = input_string.replace(s1, s2)</w:t>
      </w:r>
    </w:p>
    <w:p w14:paraId="6F7BECC6" w14:textId="77777777" w:rsidR="00155D08" w:rsidRPr="00155D08" w:rsidRDefault="00155D08" w:rsidP="00155D0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155D0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155D0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_string)</w:t>
      </w:r>
    </w:p>
    <w:p w14:paraId="5F6CF55C" w14:textId="654F69B5" w:rsidR="00155D08" w:rsidRDefault="00155D08" w:rsidP="00155D08">
      <w:pPr>
        <w:pStyle w:val="ListParagraph"/>
        <w:ind w:left="-360"/>
        <w:rPr>
          <w:b/>
          <w:bCs/>
        </w:rPr>
      </w:pPr>
    </w:p>
    <w:p w14:paraId="3297396B" w14:textId="71A87F6D" w:rsidR="00155D08" w:rsidRDefault="00155D08" w:rsidP="00155D08">
      <w:pPr>
        <w:pStyle w:val="ListParagraph"/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bcdforabcd</w:t>
      </w:r>
    </w:p>
    <w:p w14:paraId="14007014" w14:textId="77777777" w:rsidR="00155D08" w:rsidRPr="00370866" w:rsidRDefault="00155D08" w:rsidP="00155D08">
      <w:pPr>
        <w:pStyle w:val="ListParagraph"/>
        <w:ind w:left="-360"/>
        <w:rPr>
          <w:b/>
          <w:bCs/>
        </w:rPr>
      </w:pPr>
    </w:p>
    <w:p w14:paraId="5F09285F" w14:textId="77777777" w:rsidR="007920C1" w:rsidRPr="00370866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– Extract Unique values dictionary values</w:t>
      </w:r>
    </w:p>
    <w:p w14:paraId="56F89367" w14:textId="7D5EB43A" w:rsidR="003B24C5" w:rsidRPr="00370866" w:rsidRDefault="007920C1" w:rsidP="00F94EE1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370866">
        <w:rPr>
          <w:b/>
          <w:bCs/>
        </w:rPr>
        <w:t>Python program to find the sum of all items in a dictionary</w:t>
      </w:r>
    </w:p>
    <w:sectPr w:rsidR="003B24C5" w:rsidRPr="003708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A8BB1" w14:textId="77777777" w:rsidR="00C05828" w:rsidRDefault="00C05828" w:rsidP="00C11D62">
      <w:pPr>
        <w:spacing w:after="0" w:line="240" w:lineRule="auto"/>
      </w:pPr>
      <w:r>
        <w:separator/>
      </w:r>
    </w:p>
  </w:endnote>
  <w:endnote w:type="continuationSeparator" w:id="0">
    <w:p w14:paraId="6052E3A6" w14:textId="77777777" w:rsidR="00C05828" w:rsidRDefault="00C05828" w:rsidP="00C1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9236F" w14:textId="77777777" w:rsidR="00C11D62" w:rsidRDefault="00C11D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C65BE" w14:textId="77777777" w:rsidR="00C11D62" w:rsidRDefault="00C11D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F8232" w14:textId="77777777" w:rsidR="00C11D62" w:rsidRDefault="00C11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1226A" w14:textId="77777777" w:rsidR="00C05828" w:rsidRDefault="00C05828" w:rsidP="00C11D62">
      <w:pPr>
        <w:spacing w:after="0" w:line="240" w:lineRule="auto"/>
      </w:pPr>
      <w:r>
        <w:separator/>
      </w:r>
    </w:p>
  </w:footnote>
  <w:footnote w:type="continuationSeparator" w:id="0">
    <w:p w14:paraId="62FC2C44" w14:textId="77777777" w:rsidR="00C05828" w:rsidRDefault="00C05828" w:rsidP="00C11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6CF99" w14:textId="115FB08B" w:rsidR="00C11D62" w:rsidRDefault="00000000">
    <w:pPr>
      <w:pStyle w:val="Header"/>
    </w:pPr>
    <w:r>
      <w:rPr>
        <w:noProof/>
      </w:rPr>
      <w:pict w14:anchorId="1F047B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1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1E7B7" w14:textId="09FF972F" w:rsidR="00C11D62" w:rsidRDefault="00000000">
    <w:pPr>
      <w:pStyle w:val="Header"/>
    </w:pPr>
    <w:r>
      <w:rPr>
        <w:noProof/>
      </w:rPr>
      <w:pict w14:anchorId="2D579B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2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DA894" w14:textId="5512A52F" w:rsidR="00C11D62" w:rsidRDefault="00000000">
    <w:pPr>
      <w:pStyle w:val="Header"/>
    </w:pPr>
    <w:r>
      <w:rPr>
        <w:noProof/>
      </w:rPr>
      <w:pict w14:anchorId="4757E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0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1B5881"/>
    <w:multiLevelType w:val="hybridMultilevel"/>
    <w:tmpl w:val="42E483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89974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2MDE0tDA0MbdQ0lEKTi0uzszPAykwrAUAXmAArywAAAA="/>
  </w:docVars>
  <w:rsids>
    <w:rsidRoot w:val="003B24C5"/>
    <w:rsid w:val="000D33EB"/>
    <w:rsid w:val="000F308C"/>
    <w:rsid w:val="00155D08"/>
    <w:rsid w:val="00370866"/>
    <w:rsid w:val="003B24C5"/>
    <w:rsid w:val="00400022"/>
    <w:rsid w:val="0079196B"/>
    <w:rsid w:val="007920C1"/>
    <w:rsid w:val="009B3F73"/>
    <w:rsid w:val="00A02A57"/>
    <w:rsid w:val="00C05828"/>
    <w:rsid w:val="00C11D62"/>
    <w:rsid w:val="00E9517B"/>
    <w:rsid w:val="00F57D16"/>
    <w:rsid w:val="00F94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5A1732"/>
  <w15:chartTrackingRefBased/>
  <w15:docId w15:val="{7366E4BF-E1CD-43F3-A0A9-9D2680D9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0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D62"/>
  </w:style>
  <w:style w:type="paragraph" w:styleId="Footer">
    <w:name w:val="footer"/>
    <w:basedOn w:val="Normal"/>
    <w:link w:val="Foot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D62"/>
  </w:style>
  <w:style w:type="character" w:styleId="Hyperlink">
    <w:name w:val="Hyperlink"/>
    <w:basedOn w:val="DefaultParagraphFont"/>
    <w:uiPriority w:val="99"/>
    <w:semiHidden/>
    <w:unhideWhenUsed/>
    <w:rsid w:val="009B3F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7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6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4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8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1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3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0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7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2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9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3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9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03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auth.geeksforgeeks.org/user/Chinmoy%20Lenka/articles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704</Words>
  <Characters>4018</Characters>
  <Application>Microsoft Office Word</Application>
  <DocSecurity>0</DocSecurity>
  <Lines>33</Lines>
  <Paragraphs>9</Paragraphs>
  <ScaleCrop>false</ScaleCrop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8</cp:revision>
  <dcterms:created xsi:type="dcterms:W3CDTF">2021-03-26T05:31:00Z</dcterms:created>
  <dcterms:modified xsi:type="dcterms:W3CDTF">2023-01-06T02:43:00Z</dcterms:modified>
</cp:coreProperties>
</file>